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ABE738" w14:textId="666C1F11" w:rsidR="00165E19" w:rsidRDefault="00165E19">
      <w:r>
        <w:t>Summer skin care. Article. Skinney.alexa</w:t>
      </w:r>
    </w:p>
    <w:p w14:paraId="5CF0BFB7" w14:textId="77777777" w:rsidR="00165E19" w:rsidRDefault="00165E19"/>
    <w:p w14:paraId="00000001" w14:textId="0B615FFB" w:rsidR="00732BAC" w:rsidRDefault="00165E19">
      <w:r>
        <w:t>/summer skin care</w:t>
      </w:r>
    </w:p>
    <w:p w14:paraId="00000002" w14:textId="77777777" w:rsidR="00732BAC" w:rsidRDefault="00165E19">
      <w:r>
        <w:t>Kw: summer skin care</w:t>
      </w:r>
    </w:p>
    <w:p w14:paraId="00000003" w14:textId="77777777" w:rsidR="00732BAC" w:rsidRDefault="00165E19">
      <w:r>
        <w:t>Meta: Summer skin care routines might be a challenge in 2020. Read about tips to follow during the Coronavirus pandemic.</w:t>
      </w:r>
    </w:p>
    <w:p w14:paraId="00000004" w14:textId="77777777" w:rsidR="00732BAC" w:rsidRDefault="00732BAC"/>
    <w:p w14:paraId="00000005" w14:textId="7851AE44" w:rsidR="00732BAC" w:rsidRDefault="00165E19">
      <w:pPr>
        <w:jc w:val="center"/>
        <w:rPr>
          <w:b/>
        </w:rPr>
      </w:pPr>
      <w:r>
        <w:rPr>
          <w:b/>
        </w:rPr>
        <w:t xml:space="preserve">Summer </w:t>
      </w:r>
      <w:r w:rsidR="008E4B25">
        <w:rPr>
          <w:b/>
        </w:rPr>
        <w:t>skin care</w:t>
      </w:r>
      <w:r>
        <w:rPr>
          <w:b/>
        </w:rPr>
        <w:t xml:space="preserve"> </w:t>
      </w:r>
      <w:r w:rsidR="008E4B25">
        <w:rPr>
          <w:b/>
        </w:rPr>
        <w:t>during</w:t>
      </w:r>
      <w:r>
        <w:rPr>
          <w:b/>
        </w:rPr>
        <w:t xml:space="preserve"> a pandemic</w:t>
      </w:r>
    </w:p>
    <w:p w14:paraId="00000006" w14:textId="77777777" w:rsidR="00732BAC" w:rsidRDefault="00732BAC">
      <w:pPr>
        <w:jc w:val="center"/>
      </w:pPr>
    </w:p>
    <w:p w14:paraId="00000007" w14:textId="3CC194D0" w:rsidR="00732BAC" w:rsidRDefault="00165E19">
      <w:r>
        <w:t xml:space="preserve">Summer </w:t>
      </w:r>
      <w:r w:rsidR="008E4B25">
        <w:t>skin care</w:t>
      </w:r>
      <w:r>
        <w:t xml:space="preserve"> routines during the Coronavirus pandemic might create some challenges. Men and women have been stuck at home and social distancing for months. We were not ready for that change of pace</w:t>
      </w:r>
      <w:r w:rsidR="008E4B25">
        <w:t>,</w:t>
      </w:r>
      <w:r>
        <w:t xml:space="preserve"> and our skin </w:t>
      </w:r>
      <w:r w:rsidR="008E4B25">
        <w:t>was not</w:t>
      </w:r>
      <w:r>
        <w:t xml:space="preserve"> either. A mixture of stress and 2020’s newest accessory, a face mask, might have been the cause for breakouts. As the country starts to reopen, our skin might be in for another shock. SKINNEY Medspa is featured on </w:t>
      </w:r>
      <w:r w:rsidR="008E4B25">
        <w:t>Skin care</w:t>
      </w:r>
      <w:r>
        <w:t>.com in an article titled, “</w:t>
      </w:r>
      <w:hyperlink r:id="rId4">
        <w:r>
          <w:rPr>
            <w:color w:val="1155CC"/>
            <w:u w:val="single"/>
          </w:rPr>
          <w:t>Summer, Social Distancing, and Skin Care: Here’s How to Adjust Your Beauty Routine.”</w:t>
        </w:r>
      </w:hyperlink>
      <w:r>
        <w:t xml:space="preserve"> Experts discuss how to transition our </w:t>
      </w:r>
      <w:r w:rsidR="008E4B25">
        <w:t>skin care</w:t>
      </w:r>
      <w:r>
        <w:t xml:space="preserve"> routines back into the real world.</w:t>
      </w:r>
    </w:p>
    <w:p w14:paraId="00000008" w14:textId="77777777" w:rsidR="00732BAC" w:rsidRDefault="00732BAC"/>
    <w:p w14:paraId="00000009" w14:textId="0DDF9D2B" w:rsidR="00732BAC" w:rsidRDefault="00165E19">
      <w:pPr>
        <w:rPr>
          <w:b/>
        </w:rPr>
      </w:pPr>
      <w:r>
        <w:rPr>
          <w:b/>
        </w:rPr>
        <w:t xml:space="preserve">less makeup, more </w:t>
      </w:r>
      <w:r w:rsidR="008E4B25">
        <w:rPr>
          <w:b/>
        </w:rPr>
        <w:t>skin care</w:t>
      </w:r>
      <w:r>
        <w:rPr>
          <w:b/>
        </w:rPr>
        <w:t xml:space="preserve"> </w:t>
      </w:r>
    </w:p>
    <w:p w14:paraId="0000000A" w14:textId="77777777" w:rsidR="00732BAC" w:rsidRDefault="00732BAC">
      <w:pPr>
        <w:rPr>
          <w:b/>
        </w:rPr>
      </w:pPr>
    </w:p>
    <w:p w14:paraId="0000000B" w14:textId="6A4E409A" w:rsidR="00732BAC" w:rsidRDefault="00165E19">
      <w:r>
        <w:t xml:space="preserve">As the heat cranks up this summer, </w:t>
      </w:r>
      <w:r w:rsidR="008E4B25">
        <w:t>skin care</w:t>
      </w:r>
      <w:r>
        <w:t xml:space="preserve"> is </w:t>
      </w:r>
      <w:r w:rsidR="008E4B25">
        <w:t>vital</w:t>
      </w:r>
      <w:r>
        <w:t xml:space="preserve"> if </w:t>
      </w:r>
      <w:r w:rsidR="008E4B25">
        <w:t>you are</w:t>
      </w:r>
      <w:r>
        <w:t xml:space="preserve"> wearing makeup and a mask at the same time. The combination could be a cause for clogged pores and irritation. Experts suggest ditching heavy makeup products this summer since </w:t>
      </w:r>
      <w:r w:rsidR="008E4B25">
        <w:t>most</w:t>
      </w:r>
      <w:r>
        <w:t xml:space="preserve"> people will wear masks out in public. If you </w:t>
      </w:r>
      <w:r w:rsidR="008E4B25">
        <w:t>must</w:t>
      </w:r>
      <w:r>
        <w:t xml:space="preserve"> put on makeup, try a tinted </w:t>
      </w:r>
      <w:r w:rsidRPr="00165E19">
        <w:rPr>
          <w:u w:val="single"/>
        </w:rPr>
        <w:t>moisturizer</w:t>
      </w:r>
      <w:r>
        <w:t xml:space="preserve">. Another option would be to focus on areas that </w:t>
      </w:r>
      <w:r w:rsidR="008E4B25">
        <w:t>are not</w:t>
      </w:r>
      <w:r>
        <w:t xml:space="preserve"> covered by a mask, like the eyes.</w:t>
      </w:r>
    </w:p>
    <w:p w14:paraId="1C524EFA" w14:textId="1CAC9EA5" w:rsidR="00165E19" w:rsidRDefault="00165E19"/>
    <w:p w14:paraId="254EE0E8" w14:textId="4ACE15E7" w:rsidR="00165E19" w:rsidRPr="00165E19" w:rsidRDefault="00165E19" w:rsidP="00165E19">
      <w:pPr>
        <w:jc w:val="right"/>
        <w:rPr>
          <w:u w:val="single"/>
        </w:rPr>
      </w:pPr>
      <w:r w:rsidRPr="00165E19">
        <w:rPr>
          <w:u w:val="single"/>
        </w:rPr>
        <w:t xml:space="preserve">Related article: </w:t>
      </w:r>
      <w:r w:rsidR="008E4B25">
        <w:rPr>
          <w:u w:val="single"/>
        </w:rPr>
        <w:t>Skin care</w:t>
      </w:r>
      <w:r w:rsidRPr="00165E19">
        <w:rPr>
          <w:u w:val="single"/>
        </w:rPr>
        <w:t xml:space="preserve"> tips during COVID &gt;&gt;</w:t>
      </w:r>
    </w:p>
    <w:p w14:paraId="0000000C" w14:textId="77777777" w:rsidR="00732BAC" w:rsidRDefault="00732BAC">
      <w:pPr>
        <w:pBdr>
          <w:bottom w:val="none" w:sz="0" w:space="3" w:color="auto"/>
        </w:pBdr>
        <w:spacing w:line="390" w:lineRule="auto"/>
      </w:pPr>
    </w:p>
    <w:p w14:paraId="0000000D" w14:textId="2A1A9FC1" w:rsidR="00732BAC" w:rsidRDefault="00165E19">
      <w:pPr>
        <w:pBdr>
          <w:bottom w:val="none" w:sz="0" w:space="3" w:color="auto"/>
        </w:pBdr>
        <w:spacing w:line="240" w:lineRule="auto"/>
      </w:pPr>
      <w:r w:rsidRPr="00165E19">
        <w:rPr>
          <w:u w:val="single"/>
        </w:rPr>
        <w:t>Summer skin care routines</w:t>
      </w:r>
      <w:r>
        <w:t xml:space="preserve"> should take a less is more approach, said SKINNEY Medspa esthetician, Josie Holmes. “I find that utilizing a serum that has multiple benefits is much better than layering a variety of serums for those same benefits.” Holmes recommends </w:t>
      </w:r>
      <w:r w:rsidR="008E4B25">
        <w:t>SkinMedica</w:t>
      </w:r>
      <w:r>
        <w:t xml:space="preserve"> TNS Essential Serum. It goes after fine lines and wrinkles. It works to moisturize the skin. </w:t>
      </w:r>
    </w:p>
    <w:p w14:paraId="184542D8" w14:textId="342212D7" w:rsidR="00165E19" w:rsidRDefault="00165E19">
      <w:pPr>
        <w:pBdr>
          <w:bottom w:val="none" w:sz="0" w:space="3" w:color="auto"/>
        </w:pBdr>
        <w:spacing w:line="240" w:lineRule="auto"/>
      </w:pPr>
    </w:p>
    <w:p w14:paraId="1A3988B1" w14:textId="0911CFE6" w:rsidR="00165E19" w:rsidRPr="00165E19" w:rsidRDefault="00165E19" w:rsidP="00165E19">
      <w:pPr>
        <w:pBdr>
          <w:bottom w:val="none" w:sz="0" w:space="3" w:color="auto"/>
        </w:pBdr>
        <w:spacing w:line="240" w:lineRule="auto"/>
        <w:jc w:val="right"/>
        <w:rPr>
          <w:u w:val="single"/>
        </w:rPr>
      </w:pPr>
      <w:r w:rsidRPr="00165E19">
        <w:rPr>
          <w:u w:val="single"/>
        </w:rPr>
        <w:t>Related Treatments: The Hydrafacial &gt;&gt;</w:t>
      </w:r>
    </w:p>
    <w:p w14:paraId="0000000E" w14:textId="77777777" w:rsidR="00732BAC" w:rsidRDefault="00732BAC">
      <w:pPr>
        <w:rPr>
          <w:rFonts w:ascii="Verdana" w:eastAsia="Verdana" w:hAnsi="Verdana" w:cs="Verdana"/>
          <w:b/>
          <w:sz w:val="18"/>
          <w:szCs w:val="18"/>
        </w:rPr>
      </w:pPr>
    </w:p>
    <w:p w14:paraId="0000000F" w14:textId="77777777" w:rsidR="00732BAC" w:rsidRDefault="00165E19">
      <w:pPr>
        <w:pBdr>
          <w:bottom w:val="none" w:sz="0" w:space="3" w:color="auto"/>
        </w:pBdr>
        <w:spacing w:line="390" w:lineRule="auto"/>
        <w:rPr>
          <w:b/>
        </w:rPr>
      </w:pPr>
      <w:r>
        <w:rPr>
          <w:b/>
        </w:rPr>
        <w:t>find a good cleanser</w:t>
      </w:r>
    </w:p>
    <w:p w14:paraId="00000010" w14:textId="168F178D" w:rsidR="00732BAC" w:rsidRDefault="00165E19">
      <w:r>
        <w:t xml:space="preserve">Sweat, dirt, and bacteria can build up on the skin during warmer months, so our summer </w:t>
      </w:r>
      <w:r w:rsidR="008E4B25">
        <w:t>skin care</w:t>
      </w:r>
      <w:r>
        <w:t xml:space="preserve"> needs to </w:t>
      </w:r>
      <w:r w:rsidR="008E4B25">
        <w:t>ramp</w:t>
      </w:r>
      <w:r>
        <w:t xml:space="preserve"> up. </w:t>
      </w:r>
      <w:r w:rsidR="008E4B25">
        <w:t>That is</w:t>
      </w:r>
      <w:r>
        <w:t xml:space="preserve"> why a good cleanser is </w:t>
      </w:r>
      <w:r w:rsidR="008E4B25">
        <w:t>essential</w:t>
      </w:r>
      <w:r>
        <w:t xml:space="preserve"> to have in your arsenal. As we spend more time outdoors and restrictions loosen, you might start wearing makeup that was sitting around during quarantine. </w:t>
      </w:r>
      <w:r w:rsidR="008E4B25">
        <w:t>To</w:t>
      </w:r>
      <w:r>
        <w:t xml:space="preserve"> combat skin issues, experts say to cleanse your face in the morning, night, and after taking off a face mask. A foaming cleanser is recommended to remove impurities from the skin. </w:t>
      </w:r>
    </w:p>
    <w:p w14:paraId="00000011" w14:textId="77777777" w:rsidR="00732BAC" w:rsidRDefault="00732BAC"/>
    <w:p w14:paraId="00000012" w14:textId="029EF0C7" w:rsidR="00732BAC" w:rsidRDefault="00165E19">
      <w:r>
        <w:lastRenderedPageBreak/>
        <w:t xml:space="preserve">Summer </w:t>
      </w:r>
      <w:r w:rsidR="008E4B25">
        <w:t>skin care</w:t>
      </w:r>
      <w:r>
        <w:t xml:space="preserve"> products for </w:t>
      </w:r>
      <w:r w:rsidRPr="00165E19">
        <w:rPr>
          <w:u w:val="single"/>
        </w:rPr>
        <w:t>acne-prone skin</w:t>
      </w:r>
      <w:r>
        <w:t xml:space="preserve"> can be different. Professionals say to look for a </w:t>
      </w:r>
      <w:r w:rsidRPr="00165E19">
        <w:rPr>
          <w:u w:val="single"/>
        </w:rPr>
        <w:t>cleanser with salicylic acid</w:t>
      </w:r>
      <w:r>
        <w:t xml:space="preserve">. It works to </w:t>
      </w:r>
      <w:r w:rsidRPr="00165E19">
        <w:rPr>
          <w:u w:val="single"/>
        </w:rPr>
        <w:t>prevent pores from getting clogged</w:t>
      </w:r>
      <w:r>
        <w:t xml:space="preserve"> and helps remove clogs that have been formed. Look into a combination product with salicylic acid and charcoal. It will help to absorb oil on the skin.</w:t>
      </w:r>
    </w:p>
    <w:p w14:paraId="5635E2FE" w14:textId="77777777" w:rsidR="00165E19" w:rsidRDefault="00165E19">
      <w:pPr>
        <w:rPr>
          <w:b/>
        </w:rPr>
      </w:pPr>
    </w:p>
    <w:p w14:paraId="00000013" w14:textId="5180D345" w:rsidR="00732BAC" w:rsidRDefault="00165E19">
      <w:pPr>
        <w:rPr>
          <w:b/>
        </w:rPr>
      </w:pPr>
      <w:r>
        <w:rPr>
          <w:b/>
        </w:rPr>
        <w:t>moisturizer &amp; sunscreen</w:t>
      </w:r>
    </w:p>
    <w:p w14:paraId="00000014" w14:textId="77777777" w:rsidR="00732BAC" w:rsidRDefault="00732BAC">
      <w:pPr>
        <w:rPr>
          <w:b/>
        </w:rPr>
      </w:pPr>
    </w:p>
    <w:p w14:paraId="00000015" w14:textId="3D584F22" w:rsidR="00732BAC" w:rsidRDefault="00165E19">
      <w:r>
        <w:t xml:space="preserve">If </w:t>
      </w:r>
      <w:r w:rsidR="008E4B25">
        <w:t>you are</w:t>
      </w:r>
      <w:r>
        <w:t xml:space="preserve"> wearing a mask, </w:t>
      </w:r>
      <w:r w:rsidR="008E4B25">
        <w:t>it is</w:t>
      </w:r>
      <w:r>
        <w:t xml:space="preserve"> a good idea to use a lightweight moisturizer. </w:t>
      </w:r>
      <w:r w:rsidRPr="00165E19">
        <w:rPr>
          <w:u w:val="single"/>
        </w:rPr>
        <w:t>Hy</w:t>
      </w:r>
      <w:r w:rsidR="008E4B25">
        <w:rPr>
          <w:u w:val="single"/>
        </w:rPr>
        <w:t>al</w:t>
      </w:r>
      <w:r w:rsidRPr="00165E19">
        <w:rPr>
          <w:u w:val="single"/>
        </w:rPr>
        <w:t>uronic acid</w:t>
      </w:r>
      <w:r>
        <w:t xml:space="preserve"> is a </w:t>
      </w:r>
      <w:r w:rsidR="008E4B25">
        <w:t>crucial</w:t>
      </w:r>
      <w:r>
        <w:t xml:space="preserve"> ingredient for hydrating the skin. Experts cannot reiterate enough the importance of </w:t>
      </w:r>
      <w:r w:rsidRPr="00165E19">
        <w:rPr>
          <w:u w:val="single"/>
        </w:rPr>
        <w:t xml:space="preserve">sunscreen in your summer </w:t>
      </w:r>
      <w:r w:rsidR="008E4B25">
        <w:rPr>
          <w:u w:val="single"/>
        </w:rPr>
        <w:t>skin care</w:t>
      </w:r>
      <w:r w:rsidRPr="00165E19">
        <w:rPr>
          <w:u w:val="single"/>
        </w:rPr>
        <w:t xml:space="preserve"> routine</w:t>
      </w:r>
      <w:r>
        <w:t xml:space="preserve">. Use at least SPF 30 with the words “broad spectrum” on the label. </w:t>
      </w:r>
    </w:p>
    <w:p w14:paraId="00000016" w14:textId="77777777" w:rsidR="00732BAC" w:rsidRDefault="00732BAC">
      <w:pPr>
        <w:rPr>
          <w:b/>
        </w:rPr>
      </w:pPr>
    </w:p>
    <w:p w14:paraId="00000017" w14:textId="77777777" w:rsidR="00732BAC" w:rsidRDefault="00165E19">
      <w:pPr>
        <w:rPr>
          <w:b/>
        </w:rPr>
      </w:pPr>
      <w:r>
        <w:rPr>
          <w:b/>
        </w:rPr>
        <w:t>skinney medspa near me</w:t>
      </w:r>
    </w:p>
    <w:p w14:paraId="00000018" w14:textId="77777777" w:rsidR="00732BAC" w:rsidRDefault="00732BAC">
      <w:pPr>
        <w:rPr>
          <w:b/>
        </w:rPr>
      </w:pPr>
    </w:p>
    <w:p w14:paraId="00000019" w14:textId="532932D3" w:rsidR="00732BAC" w:rsidRDefault="00165E19">
      <w:r>
        <w:t xml:space="preserve">SKINNEY Medspa in NYC has three convenient locations in Manhattan. Our team of professionals are ready to meet your beauty needs. The health and wellness spa is taking virtual consultations. Schedule </w:t>
      </w:r>
      <w:hyperlink r:id="rId5">
        <w:r>
          <w:rPr>
            <w:color w:val="1155CC"/>
            <w:u w:val="single"/>
          </w:rPr>
          <w:t>here</w:t>
        </w:r>
      </w:hyperlink>
      <w:r>
        <w:t xml:space="preserve"> or call </w:t>
      </w:r>
      <w:r>
        <w:rPr>
          <w:sz w:val="20"/>
          <w:szCs w:val="20"/>
        </w:rPr>
        <w:t>(212) 754-6639.</w:t>
      </w:r>
    </w:p>
    <w:sectPr w:rsidR="00732BA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NLM0sDAyNTM0tjBV0lEKTi0uzszPAykwqgUAAIQJYywAAAA="/>
  </w:docVars>
  <w:rsids>
    <w:rsidRoot w:val="00732BAC"/>
    <w:rsid w:val="00165E19"/>
    <w:rsid w:val="00732BAC"/>
    <w:rsid w:val="008E4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F3C75"/>
  <w15:docId w15:val="{81FCCF58-B0E4-4849-AE3F-27FAFBC61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skinneymedspa.com/vc/" TargetMode="External"/><Relationship Id="rId4" Type="http://schemas.openxmlformats.org/officeDocument/2006/relationships/hyperlink" Target="https://www.skincare.com/article/summer-skin-care-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00</Words>
  <Characters>2853</Characters>
  <Application>Microsoft Office Word</Application>
  <DocSecurity>0</DocSecurity>
  <Lines>23</Lines>
  <Paragraphs>6</Paragraphs>
  <ScaleCrop>false</ScaleCrop>
  <Company/>
  <LinksUpToDate>false</LinksUpToDate>
  <CharactersWithSpaces>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20-06-30T18:59:00Z</dcterms:created>
  <dcterms:modified xsi:type="dcterms:W3CDTF">2020-06-30T19:03:00Z</dcterms:modified>
</cp:coreProperties>
</file>